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der Praxis RÜ Zahnspange</w:t>
      </w:r>
      <w:r>
        <w:t xml:space="preserve"> </w:t>
      </w:r>
      <w:r>
        <w:t xml:space="preserve">#### 1) Keyword-Dichte / mögliche fehlende Keywords</w:t>
      </w:r>
      <w:r>
        <w:t xml:space="preserve"> </w:t>
      </w:r>
      <w:r>
        <w:t xml:space="preserve">- **Keyword-Dichte**: Die meisten Schlüsselwörter, die in den Google Ads Vorschlägen enthalten sind, finden sich im Text. Allerdings könnte die Dichte der Keywords "Kieferorthopädie," "Zahnspange," und "Dr. Leila Graf" erhöht werden, um die Relevanz für diese Begriffe zu steigern.</w:t>
      </w:r>
      <w:r>
        <w:t xml:space="preserve"> </w:t>
      </w:r>
      <w:r>
        <w:t xml:space="preserve">- **Fehlende Keywords**: Einige wichtige SEO-bezogene Keywords sind im Text unterrepräsentiert oder fehlen:</w:t>
      </w:r>
      <w:r>
        <w:t xml:space="preserve"> </w:t>
      </w:r>
      <w:r>
        <w:t xml:space="preserve">- „Kieferorthopädie Essen“ könnte spezifischer in den Abschnitten zur Praitk und den angebotenen Behandlungen integriert werden.</w:t>
      </w:r>
      <w:r>
        <w:t xml:space="preserve"> </w:t>
      </w:r>
      <w:r>
        <w:t xml:space="preserve">- „Professionelle Kieferorthopädie“ sollte als Oberbegriff in den Text eingebaut werden, um die Expertise zu betonen.</w:t>
      </w:r>
      <w:r>
        <w:t xml:space="preserve"> </w:t>
      </w:r>
      <w:r>
        <w:t xml:space="preserve">- „Behandlungskosten Kieferorthopädie“ und „Ratenzahlungsplan“ könnten klarer in Bezug auf die Kostenstruktur und Zahlungsmöglichkeiten hervorgehoben werden, um potenzielle Patienten anzusprechen.</w:t>
      </w:r>
      <w:r>
        <w:t xml:space="preserve"> </w:t>
      </w:r>
      <w:r>
        <w:t xml:space="preserve">- „Wie viel kostet eine Zahnspange“ und „Wie lange dauert die Behandlung mit einer Zahnspange“ werden häufig gesucht und sollten in den FAQ-Bereich oder an geeigneter Stelle im Text integriert werden.</w:t>
      </w:r>
      <w:r>
        <w:t xml:space="preserve"> </w:t>
      </w:r>
      <w:r>
        <w:t xml:space="preserve">#### 2) Tonalität und Stil in Bezug auf SEO</w:t>
      </w:r>
      <w:r>
        <w:t xml:space="preserve"> </w:t>
      </w:r>
      <w:r>
        <w:t xml:space="preserve">- **Tonalität**: Der Text hat eine freundliche und einladende Tonalität, die gut zur Zielgruppe (Familien, Kinder, Jugendliche) passt. Die Verwendung von „wir“ und die Ansprache in der zweiten Person intensivieren die Verbindung zur Zielgruppe und fördern Interaktivität.</w:t>
      </w:r>
      <w:r>
        <w:t xml:space="preserve"> </w:t>
      </w:r>
      <w:r>
        <w:t xml:space="preserve">- **Stil**: Die Informationen sind klar und gut strukturiert, was wichtig für die Benutzererfahrung ist. Jedoch könnte der Stil durch die gezielte Platzierung relevanter Keywords optimiert werden. Insbesondere in den Einleitungssätzen und den Überschriften wäre eine stärkere Ansprache hinsichtlich der angebotenen Behandlungen vorteilhaft.</w:t>
      </w:r>
      <w:r>
        <w:t xml:space="preserve"> </w:t>
      </w:r>
      <w:r>
        <w:t xml:space="preserve">#### 3) Offensichtliche inhaltliche Lücken</w:t>
      </w:r>
      <w:r>
        <w:t xml:space="preserve"> </w:t>
      </w:r>
      <w:r>
        <w:t xml:space="preserve">- **FAQs und Zusatzinformationen**: Das FAQ-Segment könnte erweitert werden, um gängige Fragen zu Behandlungsarten (z. B. Vor- und Nachteile von Brackets vs. Aligner), zu Kieferorthopädie für Erwachsene und Termine zu Monate oder Wartezeiten zu beantworten.</w:t>
      </w:r>
      <w:r>
        <w:t xml:space="preserve"> </w:t>
      </w:r>
      <w:r>
        <w:t xml:space="preserve">- **Patientenerfahrungen oder Testimonials**: Ein Abschnitt über die Erfahrungsberichte von Patienten könnte hilfreich sein, um Vertrauen aufzubauen und das reale Ergebnis der angebotenen Behandlungen zu zeigen.</w:t>
      </w:r>
      <w:r>
        <w:t xml:space="preserve"> </w:t>
      </w:r>
      <w:r>
        <w:t xml:space="preserve">- **Visuelle Elemente**: Integration von Bildern oder Diagrammen zu den verschiedenen Arten von Zahnspangen könnte den Text auflockern und visuelles Interesse wecken.</w:t>
      </w:r>
      <w:r>
        <w:t xml:space="preserve"> </w:t>
      </w:r>
      <w:r>
        <w:t xml:space="preserve">- **Blog oder Wissensbereich**: Das Einfügen eines Blogs wäre vorteilhaft, um den Content durch regelmäßige Artikel über Zahn- und Mundgesundheit zu erweitern. Dies könnte sowohl interne Verlinkungen fördern als auch durch frische Inhalte dazu beitragen, das Ranking in Suchmaschinen zu verbessern.</w:t>
      </w:r>
      <w:r>
        <w:t xml:space="preserve"> </w:t>
      </w:r>
      <w:r>
        <w:t xml:space="preserve">- **Suchmaschinenoptimierung spezifisch für lokale Suche**: Die Erwähnung von spezifischen Angeboten für die Region Essen könnte die lokale Sichtbarkeit erhöhen und die Relevanz für lokal Suchanfragen steigern.</w:t>
      </w:r>
      <w:r>
        <w:t xml:space="preserve"> </w:t>
      </w:r>
      <w:r>
        <w:t xml:space="preserve">### Zusammenfassung</w:t>
      </w:r>
      <w:r>
        <w:t xml:space="preserve"> </w:t>
      </w:r>
      <w:r>
        <w:t xml:space="preserve">Zusammenfassend bietet der Text eine solide Grundlage, um potenzielle Patienten anzusprechen. Um die SEO-Leistung jedoch zu optimieren, sollten die genannten Keywords gezielter integriert werden, häufig gestellte Fragen beantwortet, und zusätzliche Inhalte sowie lokale Informationen bereitgestellt werden. Dies wird dazu beitragen, die Sichtbarkeit der Praxis zu erhöhen und das Vertrauen der Nutzer zu gewinnen.</w:t>
      </w:r>
    </w:p>
    <w:p>
      <w:pPr>
        <w:pStyle w:val="BodyText"/>
      </w:pPr>
      <w:r>
        <w:t xml:space="preserve">Erklärung der Verbesserungen:</w:t>
      </w:r>
    </w:p>
    <w:p>
      <w:pPr>
        <w:pStyle w:val="BodyText"/>
      </w:pPr>
      <w:r>
        <w:t xml:space="preserve">1) Der neue Text wurde verbessert durch die Einführung spezifischer Begrifflichkeiten wie "Kieferorthopädie Essen" und "Zahngesundheit", eine klare Strukturierung samt spezifischer Behandlungsarten und eine verstärkte Fokussierung auf die Zielgruppe (Kinder und Jugendliche). Es wurde auch auf emotionale und motivationale Elemente geachtet, die das Vertrauen der Patienten stärken.</w:t>
      </w:r>
      <w:r>
        <w:t xml:space="preserve"> </w:t>
      </w:r>
      <w:r>
        <w:t xml:space="preserve">2) Aus SEO-Sicht sind diese Verbesserungen hilfreich, weil sie relevante Keywords enthalten, die die Auffindbarkeit in Suchmaschinen erhöhen. Eine klare Struktur und ansprechende Inhalte fördern zudem die Nutzererfahrung und die Verweildauer auf der Seite, was die Rankings in Suchmaschinen weiter verbesse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aktuellen Inhalte der Webseite behandeln spezifische Arten von Zahnspangen und deren Vorteile. Die Keywords aus den vorgeschlagenen Keywords sind für die Praxis relevant, jedoch ist die Verwendung in den Inhalten ungenügend:</w:t>
      </w:r>
      <w:r>
        <w:t xml:space="preserve"> </w:t>
      </w:r>
      <w:r>
        <w:t xml:space="preserve">- **Keyword-Dichte**: Bestimmte relevante Keywords, wie "Kieferorthopädie Essen", "Zahnspange Essen" und "Dr. Leila Graf", sollten häufiger integriert werden, um die Sichtbarkeit in den Suchergebnissen zu verbessern.</w:t>
      </w:r>
      <w:r>
        <w:t xml:space="preserve"> </w:t>
      </w:r>
      <w:r>
        <w:t xml:space="preserve">- **Fehlende Keywords**: Es könnte hilfreich sein, Keywords zu spezifischen Fragen wie "wie lange dauert die Behandlung mit einer Zahnspange" oder "wann ist eine Zahnspange sinnvoll" und weitere spezifische Kieferorthopädie-Therapien oder -Behandlungen besser zu integrieren, um die Informationsbedürfnisse potenzieller Kunden zu erfüllen.</w:t>
      </w:r>
      <w:r>
        <w:t xml:space="preserve"> </w:t>
      </w:r>
      <w:r>
        <w:t xml:space="preserve">#### 2. Tonalität und Stil in Bezug auf SEO</w:t>
      </w:r>
      <w:r>
        <w:t xml:space="preserve"> </w:t>
      </w:r>
      <w:r>
        <w:t xml:space="preserve">- **Tonalität**: Die tonale Ausrichtung der Inhalte ist informativ und freundlich, was positiv ist. Dies fördert das Vertrauen in die Praxiskompetenz, obgleich der sprachliche Stil etwas technischer ist, was potenzielle Patienten, insbesondere Laien, möglicherweise verwirren kann. Eine einfache und zugängliche Sprache könnte hier mehr Menschen ansprechen.</w:t>
      </w:r>
      <w:r>
        <w:t xml:space="preserve"> </w:t>
      </w:r>
      <w:r>
        <w:t xml:space="preserve">- **Stil**: Der Stil sollte einige Call-to-Actions (CTAs) enthalten, um Nutzer zur Kontaktaufnahme oder zur Buchung eines Termins zu ermutigen. Aktuell ist der Text informativ, jedoch sind die Handlungsaufforderungen eher sporadisch verteilt.</w:t>
      </w:r>
      <w:r>
        <w:t xml:space="preserve"> </w:t>
      </w:r>
      <w:r>
        <w:t xml:space="preserve">#### 3. Offensichtliche inhaltliche Lücken</w:t>
      </w:r>
      <w:r>
        <w:t xml:space="preserve"> </w:t>
      </w:r>
      <w:r>
        <w:t xml:space="preserve">- **Erklärung zu Behandlungsprozessen**: Mehr Informationen zu Behandlungsabläufen und langfristigen Ergebnissen könnten den Nutzern helfen, die Behandlung besser zu verstehen. Fragen wie „Was passiert bei einer Erstberatung?“ oder detaillierte Beschreibungen der einzelnen Schritte könnten ergänzt werden.</w:t>
      </w:r>
      <w:r>
        <w:t xml:space="preserve"> </w:t>
      </w:r>
      <w:r>
        <w:t xml:space="preserve">- **Erfahrungsberichte oder Testimonials**: Das Fehlen von Kundenbewertungen oder Erfahrungsberichten könnte potenzielle Patienten davon abhalten, sich für die Praxis zu entscheiden. Ein Abschnitt dafür könnte das Vertrauen deutlich stärken.</w:t>
      </w:r>
      <w:r>
        <w:t xml:space="preserve"> </w:t>
      </w:r>
      <w:r>
        <w:t xml:space="preserve">- **Teilaspekte der Mundgesundheit**: Eine ausführliche Erklärung zum Thema Mundgesundheit im Vergleich zur Kieferorthopädie ist ebenfalls ratsam, um den langfristigen Nutzen von Behandlungen zu verdeutlichen und den Expertenstatus zu festigen.</w:t>
      </w:r>
      <w:r>
        <w:t xml:space="preserve"> </w:t>
      </w:r>
      <w:r>
        <w:t xml:space="preserve">- **Symptome und Probleme**: Informationen zu symptomatischen Anzeichen für Zahnfehlstellungen oder wann man einen Kieferorthopäden aufsuchen sollte, sind ebenfalls wichtige Inhalte, die fehlen.</w:t>
      </w:r>
      <w:r>
        <w:t xml:space="preserve"> </w:t>
      </w:r>
      <w:r>
        <w:t xml:space="preserve">- **Häufig gestellte Fragen (FAQ)**: Eine FAQ-Sektion könnte häufige Fragen beantworten, die potenzielle Patienten haben, und dazu beitragen, dass Nutzer länger auf der Seite verbleiben.</w:t>
      </w:r>
      <w:r>
        <w:t xml:space="preserve"> </w:t>
      </w:r>
      <w:r>
        <w:t xml:space="preserve">### Fazit</w:t>
      </w:r>
      <w:r>
        <w:t xml:space="preserve"> </w:t>
      </w:r>
      <w:r>
        <w:t xml:space="preserve">Die Webseite hat Potenzial, um sowohl in der Sichtbarkeit als auch in der Nutzererfahrung zu wachsen. Die Implementierung der vorgeschlagenen Keywords, eine einfachere Sprache sowie die Behebung inhaltlicher Lücken würden die SEO-Performance und die Nutzerbindung erheblich verbessern.</w:t>
      </w:r>
    </w:p>
    <w:p>
      <w:pPr>
        <w:pStyle w:val="BodyText"/>
      </w:pPr>
      <w:r>
        <w:t xml:space="preserve">Erklärung der Verbesserungen:</w:t>
      </w:r>
    </w:p>
    <w:p>
      <w:pPr>
        <w:pStyle w:val="BodyText"/>
      </w:pPr>
      <w:r>
        <w:t xml:space="preserve">1) **Verbesserungen:** Der neue Text ist spezifischer und beinhaltet relevante Keywords wie "Kieferorthopädie Essen" und "individuelle Behandlungen". Außerdem wurde der Inhalt flüssiger und ansprechender gestaltet, um die Leser besser zu informieren und zu motivieren.</w:t>
      </w:r>
      <w:r>
        <w:t xml:space="preserve"> </w:t>
      </w:r>
      <w:r>
        <w:t xml:space="preserve">2) **SEO-Hilfe:** Die Integration von Keywords verbessert die Sichtbarkeit in Suchmaschinen, während die steigende Nutzerfreundlichkeit die Verweildauer erhöht und damit das Ranking positiv beeinflussen kann. Eine klare Ansprache der Zielgruppe fördert zudem die Konversionsrate.</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und mögliche fehlende Keywords</w:t>
      </w:r>
      <w:r>
        <w:t xml:space="preserve"> </w:t>
      </w:r>
      <w:r>
        <w:t xml:space="preserve">- **Keyword-Dichte:** Der Text enthält relevante Informationen über den Behandlungsablauf, jedoch werden die vorgeschlagenen Keywords nicht strategisch in Überschriften sowie im Fließtext eingesetzt. Die Dichte der Keywords ist insgesamt gering. Insbesondere die Begriffe „Kieferorthopädie Essen“, „Zahnspange Essen“, „Retainer zur Stabilisierung“ und andere spezifische Behandlungsangebote kommen im Text nicht vor.</w:t>
      </w:r>
      <w:r>
        <w:t xml:space="preserve"> </w:t>
      </w:r>
      <w:r>
        <w:t xml:space="preserve">- **Fehlende Keywords:**</w:t>
      </w:r>
      <w:r>
        <w:t xml:space="preserve"> </w:t>
      </w:r>
      <w:r>
        <w:t xml:space="preserve">- Es fehlen spezifische Keywords, wie „Invisalign“, „Behandlungskosten Kieferorthopädie“ und „kleine Zahnspangen für Kinder“.</w:t>
      </w:r>
      <w:r>
        <w:t xml:space="preserve"> </w:t>
      </w:r>
      <w:r>
        <w:t xml:space="preserve">- Zusätzlich könnten Long-Tail-Keywords wie „Wann ist eine Zahnspange sinnvoll“ oder „Wie lange dauert die Behandlung“ sinnvoll integriert werden, um die FAQ-Suche zu bedienen.</w:t>
      </w:r>
      <w:r>
        <w:t xml:space="preserve"> </w:t>
      </w:r>
      <w:r>
        <w:t xml:space="preserve">#### 2. Tonalität und Stil in Bezug auf SEO</w:t>
      </w:r>
      <w:r>
        <w:t xml:space="preserve"> </w:t>
      </w:r>
      <w:r>
        <w:t xml:space="preserve">- **Tonalität:** Der Text ist informativ und sachlich, was für medizinische Dienstleistungen angemessen ist. Der Stil ist freundlich, was potenzielle Kunden anzieht.</w:t>
      </w:r>
      <w:r>
        <w:t xml:space="preserve"> </w:t>
      </w:r>
      <w:r>
        <w:t xml:space="preserve">- **Stil in Bezug auf SEO:** Einige Absätze könnten in den Fokus der Suchmaschinenoptimierung gerückt werden, indem sie klarere Abschnitte mit H2-Überschriften erzeugen. Absätze wie „Ihr individueller Behandlungsplan“ könnten als separate Abschnitte markiert werden. Darüber hinaus sollten Keywords in den Überschriften eingesetzt werden, um die Sichtbarkeit und Relevanz in Suchmaschinen zu erhöhen.</w:t>
      </w:r>
      <w:r>
        <w:t xml:space="preserve"> </w:t>
      </w:r>
      <w:r>
        <w:t xml:space="preserve">#### 3. Offensichtliche inhaltliche Lücken</w:t>
      </w:r>
      <w:r>
        <w:t xml:space="preserve"> </w:t>
      </w:r>
      <w:r>
        <w:t xml:space="preserve">- **Inhaltliche Lücken:**</w:t>
      </w:r>
      <w:r>
        <w:t xml:space="preserve"> </w:t>
      </w:r>
      <w:r>
        <w:t xml:space="preserve">- Es fehlen Informationen über die Benutzung und Pflege von Zahnspangen, was für viele Patienten von Bedeutung ist. Anleitungen oder Ratschläge zur Zahnpflege während der Behandlung könnten hilfreich sein.</w:t>
      </w:r>
      <w:r>
        <w:t xml:space="preserve"> </w:t>
      </w:r>
      <w:r>
        <w:t xml:space="preserve">- Erwähnung von Zielgruppen, wie spezielle Angebote für Erwachsene oder spezifische Behandlungen für Kinder, könnte das Angebot differenzierter darstellen.</w:t>
      </w:r>
      <w:r>
        <w:t xml:space="preserve"> </w:t>
      </w:r>
      <w:r>
        <w:t xml:space="preserve">- Ein Abschnitt über häufige Fragen (FAQ) könnte erstellt werden, um häufige Bedenken der Patienten direkt anzusprechen.</w:t>
      </w:r>
      <w:r>
        <w:t xml:space="preserve"> </w:t>
      </w:r>
      <w:r>
        <w:t xml:space="preserve">- Informationen zu den Behandlungskosten und Finanzierungsoptionen sind nur ansatzweise vorhanden. Ein detaillierter Abschnitt über Preise und Zahlungspläne könnte potenzielle Patienten anziehen.</w:t>
      </w:r>
      <w:r>
        <w:t xml:space="preserve"> </w:t>
      </w:r>
      <w:r>
        <w:t xml:space="preserve">### Zusammenfassung</w:t>
      </w:r>
      <w:r>
        <w:t xml:space="preserve"> </w:t>
      </w:r>
      <w:r>
        <w:t xml:space="preserve">Insgesamt verfügt die Webseite über eine gute Informationsbasis, bleibt jedoch in der Keyword-Integration und in der adressierten Themenvielfalt zurück. Optimierungsvorschläge umfassen die Verwendung von Schlüsselwörtern in Überschriften und Texten, das Einfügen von FAQ-Abschnitten, detaillierte Erklärungen zu Pflege und Kosten, sowie die Ansprache spezifischer Zielgruppen.</w:t>
      </w:r>
    </w:p>
    <w:p>
      <w:pPr>
        <w:pStyle w:val="BodyText"/>
      </w:pPr>
      <w:r>
        <w:t xml:space="preserve">Erklärung der Verbesserungen:</w:t>
      </w:r>
    </w:p>
    <w:p>
      <w:pPr>
        <w:pStyle w:val="BodyText"/>
      </w:pPr>
      <w:r>
        <w:t xml:space="preserve">1) Verbesserungen:</w:t>
      </w:r>
      <w:r>
        <w:t xml:space="preserve"> </w:t>
      </w:r>
      <w:r>
        <w:t xml:space="preserve">- Der Text wurde um relevante Keywords wie "Kieferorthopädie" und "Essen" erweitert, um die Sichtbarkeit in Suchmaschinen zu erhöhen.</w:t>
      </w:r>
      <w:r>
        <w:t xml:space="preserve"> </w:t>
      </w:r>
      <w:r>
        <w:t xml:space="preserve">- Die Sprache und Struktur wurden optimiert, um klarer und ansprechender zu sein, einschließlich spezifischer Behandlungen wie "klare Aligner".</w:t>
      </w:r>
      <w:r>
        <w:t xml:space="preserve"> </w:t>
      </w:r>
      <w:r>
        <w:t xml:space="preserve">- Die Ansprache wurde persönlicher gestaltet, um eine stärkere Verbindung zum Leser herzustellen.</w:t>
      </w:r>
      <w:r>
        <w:t xml:space="preserve"> </w:t>
      </w:r>
      <w:r>
        <w:t xml:space="preserve">2) SEO-Nutzen:</w:t>
      </w:r>
      <w:r>
        <w:t xml:space="preserve"> </w:t>
      </w:r>
      <w:r>
        <w:t xml:space="preserve">- Die Integration von Schlüsselwörtern erhöht die Chance, dass die Webseite bei relevanten Suchanfragen besser eingestuft wird.</w:t>
      </w:r>
      <w:r>
        <w:t xml:space="preserve"> </w:t>
      </w:r>
      <w:r>
        <w:t xml:space="preserve">- Eine klarere Struktur und ansprechende Sprache fördern die Benutzererfahrung, was zu längeren Aufenthalten auf der Seite und damit besserem Ranking führen kann.</w:t>
      </w:r>
      <w:r>
        <w:t xml:space="preserve"> </w:t>
      </w:r>
      <w:r>
        <w:t xml:space="preserve">- Eine stärkere persönliche Ansprache kann die Conversion-Rate erhöhen, indem potenzielle Patienten ermutigt werden, einen Termin zu vereinbar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Analysebericht zur SEO-Situation</w:t>
      </w:r>
      <w:r>
        <w:t xml:space="preserve"> </w:t>
      </w:r>
      <w:r>
        <w:t xml:space="preserve">#### 1) Keyword-Dichte / mögliche fehlende Keywords</w:t>
      </w:r>
      <w:r>
        <w:t xml:space="preserve"> </w:t>
      </w:r>
      <w:r>
        <w:t xml:space="preserve">- **Keyword-Dichte**: Der aktuelle Text enthält viele themenrelevante Begriffe wie "klare Aligner", "Zahnkorrektur" und "moderne Technologie". Allerdings fehlt eine gezielte Nutzung spezifischer Keywords aus der Liste, wie z.B. "Kieferorthopädie Essen", "Dr. Leila Graf" oder "Behandlungskosten Kieferorthopädie".</w:t>
      </w:r>
      <w:r>
        <w:t xml:space="preserve"> </w:t>
      </w:r>
      <w:r>
        <w:t xml:space="preserve">- **Mögliche fehlende Keywords**: Es gibt zahlreiche Keywords, die in den Text integriert werden könnten. Dazu gehören spezifische Standorte (z.B. "Essen"), Dienstleistungen (z.B. "kindgerechte Behandlung Kieferorthopädie"), und Fragen (z.B. "wie viel kostet eine Zahnspange"), die potenzielle Patienten ansprechen. Auch Keywords, die auf lokale Suchanfragen abzielen, könnten effektiver genutzt werden.</w:t>
      </w:r>
      <w:r>
        <w:t xml:space="preserve"> </w:t>
      </w:r>
      <w:r>
        <w:t xml:space="preserve">#### 2) Tonalität und Stil in Bezug auf SEO</w:t>
      </w:r>
      <w:r>
        <w:t xml:space="preserve"> </w:t>
      </w:r>
      <w:r>
        <w:t xml:space="preserve">- **Tonalität**: Der Text ist überwiegend informativ und ansprechend, was für das Thema Zahnkorrektur und Kieferorthopädie vorteilhaft ist. Der Fokus liegt auf den Vorteilen der Behandlung und den neuesten Technologien, was potenzielle Patienten anspricht.</w:t>
      </w:r>
      <w:r>
        <w:t xml:space="preserve"> </w:t>
      </w:r>
      <w:r>
        <w:t xml:space="preserve">- **Stil**: Einige Abschnitte könnten durch stärkere Call-to-Actions (CTAs) ergänzt werden, um die Nutzer zu motivieren, Aktionen wie das Vereinbaren eines Beratungsgesprächs zu ergreifen. Außerdem könnten strategisch gelegte Keywords in Überschriften und Zwischenüberschriften die Lesbarkeit und die SEO-Optimierung verbessern.</w:t>
      </w:r>
      <w:r>
        <w:t xml:space="preserve"> </w:t>
      </w:r>
      <w:r>
        <w:t xml:space="preserve">#### 3) Offensichtliche inhaltliche Lücken</w:t>
      </w:r>
      <w:r>
        <w:t xml:space="preserve"> </w:t>
      </w:r>
      <w:r>
        <w:t xml:space="preserve">- **Inhaltliche Lücken**:</w:t>
      </w:r>
      <w:r>
        <w:t xml:space="preserve"> </w:t>
      </w:r>
      <w:r>
        <w:t xml:space="preserve">- **Patientenfragen und Bedenken**: Grundlegende Fragen, die potenzielle Patienten haben könnten (z.B. "Wie lange dauert die Behandlung?", "Was sind die Kosten?"), könnten explizit angesprochen werden, um Unsicherheiten zu beseitigen.</w:t>
      </w:r>
      <w:r>
        <w:t xml:space="preserve"> </w:t>
      </w:r>
      <w:r>
        <w:t xml:space="preserve">- **Erfahrungen und Testimonials**: Das Einfügen von Kundenbewertungen oder Erfahrungsberichten könnte das Vertrauen in die Dienstleistungen erhöhen.</w:t>
      </w:r>
      <w:r>
        <w:t xml:space="preserve"> </w:t>
      </w:r>
      <w:r>
        <w:t xml:space="preserve">- **Konkrete Informationen zu Behandlungen**: Detaillierte Informationen zu verschiedenen Behandlungsmöglichkeiten (z.B. Unterschiede zwischen festsitzenden und losen Zahnspangen) wären wertvoll.</w:t>
      </w:r>
      <w:r>
        <w:t xml:space="preserve"> </w:t>
      </w:r>
      <w:r>
        <w:t xml:space="preserve">- **Einschätzung der Behandlungsdauer und -kosten**: Eine transparente Darstellung der finanziellen Aspekte und der Behandlungszeit wäre hilfreich für potenzielle Kunden.</w:t>
      </w:r>
      <w:r>
        <w:t xml:space="preserve"> </w:t>
      </w:r>
      <w:r>
        <w:t xml:space="preserve">### Fazit</w:t>
      </w:r>
      <w:r>
        <w:t xml:space="preserve"> </w:t>
      </w:r>
      <w:r>
        <w:t xml:space="preserve">Die Webseite hat die Grundlagen für eine gute SEO-Strategie, bedarf jedoch gezielter Optimierungen in Bezug auf Schlüsselwörter, CTAs und die Ansprache potenzieller Patientenfragen. Eine erweiterte und informativer gestaltete Content-Strategie könnte dazu beitragen, sowohl die Sichtbarkeit der Seite in Suchmaschinen zu erhöhen als auch die Conversion-Rate zu steigern.</w:t>
      </w:r>
    </w:p>
    <w:p>
      <w:pPr>
        <w:pStyle w:val="BodyText"/>
      </w:pPr>
      <w:r>
        <w:t xml:space="preserve">Erklärung der Verbesserungen:</w:t>
      </w:r>
    </w:p>
    <w:p>
      <w:pPr>
        <w:pStyle w:val="BodyText"/>
      </w:pPr>
      <w:r>
        <w:t xml:space="preserve">1) Der neue Text verwendet präzisere und ansprechende Formulierungen, die sowohl die Vorteile der klaren Aligner als auch die Technologien hervorheben. Es werden stärkere aktive Verben und variierte Satzstrukturen eingesetzt, um die Lesbarkeit und Überzeugungskraft zu erhöhen.</w:t>
      </w:r>
      <w:r>
        <w:t xml:space="preserve"> </w:t>
      </w:r>
      <w:r>
        <w:t xml:space="preserve">2) Aus SEO-Sicht verbessert dies die Benutzererfahrung sowie die Keyword-Optimierung, da durch die klarere und ansprechendere Sprache potenzielle Kunden länger auf der Seite verweilen, was die Absprungrate verringert und die Konversion erhöht. Verwendete Keywords wurden somit effektiver eingebaut, was die Auffindbarkeit in Suchmaschinen positiv beeinfluss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und mögliche fehlende Keywords</w:t>
      </w:r>
      <w:r>
        <w:t xml:space="preserve"> </w:t>
      </w:r>
      <w:r>
        <w:t xml:space="preserve">- **Keyword-Dichte:** Die Webseite enthält relevante Begriffe, die sich um Kieferorthopädie, speziell in Essen, und die Qualifikationen von Dr. Leila Graf drehen. Allerdings könnte die Implementierung der Keywords noch gezielter erfolgen, insbesondere durch stärkeren Einsatz der Hauptkeywords.</w:t>
      </w:r>
      <w:r>
        <w:t xml:space="preserve"> </w:t>
      </w:r>
      <w:r>
        <w:t xml:space="preserve">- **Fehlende Keywords:** Es fehlen spezifische Long-Tail-Keywords, die häufige Fragen von potenziellen Patienten ansprechen, wie:</w:t>
      </w:r>
      <w:r>
        <w:t xml:space="preserve"> </w:t>
      </w:r>
      <w:r>
        <w:t xml:space="preserve">- „Wann ist eine Zahnspange sinnvoll?“</w:t>
      </w:r>
      <w:r>
        <w:t xml:space="preserve"> </w:t>
      </w:r>
      <w:r>
        <w:t xml:space="preserve">- „Wie lange dauert die Behandlung mit einer Zahnspange?“</w:t>
      </w:r>
      <w:r>
        <w:t xml:space="preserve"> </w:t>
      </w:r>
      <w:r>
        <w:t xml:space="preserve">Die Verwendung solcher Fragen direkt in den Textabschnitten oder als FAQ wäre vorteilhaft, um die Sichtbarkeit zu erhöhen. Auch Begriffe wie „Therapie für Zahnfehlstellungen“ könnten zu einer besseren Auffindbarkeit beitragen.</w:t>
      </w:r>
      <w:r>
        <w:t xml:space="preserve"> </w:t>
      </w:r>
      <w:r>
        <w:t xml:space="preserve">#### 2. Tonalität und Stil in Bezug auf SEO</w:t>
      </w:r>
      <w:r>
        <w:t xml:space="preserve"> </w:t>
      </w:r>
      <w:r>
        <w:t xml:space="preserve">- **Tonalität:** Der Text ist freundlich und patientenorientiert, was gut für die Zielgruppe der Familien und insbesondere von Eltern ist, die eine Kieferorthopädie für ihre Kinder suchen. Das Gefühl von Warmherzigkeit und Professionalität wird gut vermittelt.</w:t>
      </w:r>
      <w:r>
        <w:t xml:space="preserve"> </w:t>
      </w:r>
      <w:r>
        <w:t xml:space="preserve">- **Stil:** Der Stil ist informativ, doch könnte er konkreter auf die Dienstleistungen eingehen und mehr strukturierte Informationen über Verfahren und den Nutzen von Behandlungen geben. Zudem wäre eine bessere interne Verlinkung zwischen den Themen hilfreich, um den Lesefluss zu verbessern und die Relevanz der Inhalte durch Linkjuice zu steigern, was für SEO von Bedeutung ist.</w:t>
      </w:r>
      <w:r>
        <w:t xml:space="preserve"> </w:t>
      </w:r>
      <w:r>
        <w:t xml:space="preserve">#### 3. Offensichtliche inhaltliche Lücken</w:t>
      </w:r>
      <w:r>
        <w:t xml:space="preserve"> </w:t>
      </w:r>
      <w:r>
        <w:t xml:space="preserve">- **Detaillierte Leistungsbeschreibungen:** Es fehlen spezifische Details zu den unterschiedlichen Behandlungsmöglichkeiten (festsitzende vs. lose Zahnspangen, Aligner). Eine detaillierte Beschreibung dieser Behandlungen könnte potenzielle Patienten anziehen, die spezifische Informationen suchen.</w:t>
      </w:r>
      <w:r>
        <w:t xml:space="preserve"> </w:t>
      </w:r>
      <w:r>
        <w:t xml:space="preserve">- **Häufige Fragen (FAQs):** Abschnitt zu häufigen Fragen könnte den Inhalt bereichern und wichtige Keywords integrieren. Dadurch wird nicht nur der Informationsbedarf der Benutzer gedeckt, sondern auch die Chance auf bessere Platzierungen in den Suchmaschinen erhöht.</w:t>
      </w:r>
      <w:r>
        <w:t xml:space="preserve"> </w:t>
      </w:r>
      <w:r>
        <w:t xml:space="preserve">- **Bewertungen und Erfahrungen:** Echte Testimonials oder Erfahrungen von Patienten können das Vertrauen stärken und die Conversion-Rate erhöhen. Dies könnte auch die Sichtbarkeit erhöhen, da lokale Suchanfragen oft nach Bewertungen und Erfahrungen suchen.</w:t>
      </w:r>
      <w:r>
        <w:t xml:space="preserve"> </w:t>
      </w:r>
      <w:r>
        <w:t xml:space="preserve">- **Blog-Sektion:** Eine Blog-Sektion könnte implementiert werden, um regelmäßig Inhalte zu veröffentlichen, die sich mit aktuellen Themen in der Kieferorthopädie befassen. Diese Content-Strategie könnte die Keyword-Dichte organisch erhöhen und die Sichtbarkeit in den Suchmaschinen nachhaltig verbessern.</w:t>
      </w:r>
      <w:r>
        <w:t xml:space="preserve"> </w:t>
      </w:r>
      <w:r>
        <w:t xml:space="preserve">- **Mobile Optimierung und technische Details:** Außerdem sollte die Webseite auf mobile Nutzer optimiert sein, da immer mehr Suchanfragen von mobilen Geräten kommen. Eine Überprüfung auf Ladezeiten und Responsivität wäre ratsam.</w:t>
      </w:r>
      <w:r>
        <w:t xml:space="preserve"> </w:t>
      </w:r>
      <w:r>
        <w:t xml:space="preserve">### Fazit</w:t>
      </w:r>
      <w:r>
        <w:t xml:space="preserve"> </w:t>
      </w:r>
      <w:r>
        <w:t xml:space="preserve">Die Webseite von RÜ Zahnspange hat eine solide Basis, benötigt jedoch eine strategische Überarbeitung und Erweiterung der Inhalte, um die Sichtbarkeit in Suchmaschinen zu verbessern. Es wird empfohlen, spezifische Keywords effektiver einzusetzen, häufige Fragen zu integrieren und die Inhalte zu vertiefen, um den Bedürfnissen der Zielgruppe besser gerecht zu werden.</w:t>
      </w:r>
    </w:p>
    <w:p>
      <w:pPr>
        <w:pStyle w:val="BodyText"/>
      </w:pPr>
      <w:r>
        <w:t xml:space="preserve">Erklärung der Verbesserungen:</w:t>
      </w:r>
    </w:p>
    <w:p>
      <w:pPr>
        <w:pStyle w:val="BodyText"/>
      </w:pPr>
      <w:r>
        <w:t xml:space="preserve">1) **Verbesserungen:** Der optimierte Text verwendet präzisere und stärkere Formulierungen, die klare Informationen über den Service bieten. Es werden relevante Keywords wie "moderne Zahnspangen" und "Kieferorthopädie" hinzugefügt, um die Sichtbarkeit zu erhöhen. Die Struktur ist flüssiger und ansprechender gestaltet.</w:t>
      </w:r>
      <w:r>
        <w:t xml:space="preserve"> </w:t>
      </w:r>
      <w:r>
        <w:t xml:space="preserve">2) **SEO-Vorteile:** Die Verwendung spezifischer Keywords verbessert die Auffindbarkeit in Suchmaschinen und spricht gezielt die Suchanfragen potenzieller Patienten an. Klarere und ansprechendere Texte führen oft zu längeren Verweildauern auf der Seite und höheren Conversion-Rat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4T14:00:04Z</dcterms:created>
  <dcterms:modified xsi:type="dcterms:W3CDTF">2025-04-04T14:00:04Z</dcterms:modified>
</cp:coreProperties>
</file>

<file path=docProps/custom.xml><?xml version="1.0" encoding="utf-8"?>
<Properties xmlns="http://schemas.openxmlformats.org/officeDocument/2006/custom-properties" xmlns:vt="http://schemas.openxmlformats.org/officeDocument/2006/docPropsVTypes"/>
</file>